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621"/>
        <w:gridCol w:w="3304"/>
        <w:gridCol w:w="2425"/>
      </w:tblGrid>
      <w:tr w:rsidR="00717CE8" w14:paraId="5931A789" w14:textId="77777777">
        <w:tc>
          <w:tcPr>
            <w:tcW w:w="9350" w:type="dxa"/>
            <w:gridSpan w:val="3"/>
          </w:tcPr>
          <w:p w14:paraId="275DEBF4" w14:textId="65CDB13A" w:rsidR="00717CE8" w:rsidRDefault="00FD7D6B" w:rsidP="00A54528">
            <w:pPr>
              <w:spacing w:after="0" w:line="240" w:lineRule="auto"/>
              <w:rPr>
                <w:b/>
              </w:rPr>
            </w:pPr>
            <w:r>
              <w:rPr>
                <w:b/>
              </w:rPr>
              <w:t>ID –</w:t>
            </w:r>
            <w:r w:rsidR="00D711CA">
              <w:rPr>
                <w:b/>
              </w:rPr>
              <w:t xml:space="preserve"> Back01</w:t>
            </w:r>
          </w:p>
        </w:tc>
      </w:tr>
      <w:tr w:rsidR="00717CE8" w14:paraId="77EA48B4" w14:textId="77777777" w:rsidTr="00A97C09">
        <w:tc>
          <w:tcPr>
            <w:tcW w:w="3567" w:type="dxa"/>
          </w:tcPr>
          <w:p w14:paraId="60F51FF0" w14:textId="77777777" w:rsidR="00717CE8" w:rsidRDefault="00FD7D6B">
            <w:pPr>
              <w:spacing w:after="0" w:line="240" w:lineRule="auto"/>
              <w:rPr>
                <w:b/>
              </w:rPr>
            </w:pPr>
            <w:r>
              <w:rPr>
                <w:b/>
              </w:rPr>
              <w:t xml:space="preserve">Type: </w:t>
            </w:r>
            <w:r w:rsidR="00832A10" w:rsidRPr="00832A10">
              <w:t>Bug</w:t>
            </w:r>
          </w:p>
          <w:p w14:paraId="36D72CFB" w14:textId="1FA1E089" w:rsidR="00717CE8" w:rsidRPr="00832A10" w:rsidRDefault="00FD7D6B">
            <w:pPr>
              <w:spacing w:after="0" w:line="240" w:lineRule="auto"/>
            </w:pPr>
            <w:r>
              <w:rPr>
                <w:b/>
              </w:rPr>
              <w:t xml:space="preserve">Priority: </w:t>
            </w:r>
            <w:r w:rsidR="00323DD4">
              <w:t>Low</w:t>
            </w:r>
          </w:p>
          <w:p w14:paraId="77E55725" w14:textId="03CB8457" w:rsidR="00717CE8" w:rsidRDefault="00FD7D6B">
            <w:pPr>
              <w:spacing w:after="0" w:line="240" w:lineRule="auto"/>
              <w:rPr>
                <w:b/>
              </w:rPr>
            </w:pPr>
            <w:r>
              <w:rPr>
                <w:b/>
              </w:rPr>
              <w:t>Severity:</w:t>
            </w:r>
            <w:r w:rsidR="00832A10">
              <w:rPr>
                <w:b/>
              </w:rPr>
              <w:t xml:space="preserve"> </w:t>
            </w:r>
            <w:r w:rsidR="00323DD4">
              <w:t>Minor</w:t>
            </w:r>
          </w:p>
          <w:p w14:paraId="344D2EF6" w14:textId="1F1A7DC3" w:rsidR="00717CE8" w:rsidRDefault="00FD7D6B">
            <w:pPr>
              <w:spacing w:after="0" w:line="240" w:lineRule="auto"/>
              <w:rPr>
                <w:b/>
              </w:rPr>
            </w:pPr>
            <w:r>
              <w:rPr>
                <w:b/>
              </w:rPr>
              <w:t xml:space="preserve">Labels: </w:t>
            </w:r>
          </w:p>
          <w:p w14:paraId="100F6B69" w14:textId="519D6F4C" w:rsidR="00717CE8" w:rsidRDefault="00FD7D6B">
            <w:pPr>
              <w:spacing w:after="0" w:line="240" w:lineRule="auto"/>
              <w:rPr>
                <w:b/>
              </w:rPr>
            </w:pPr>
            <w:r>
              <w:rPr>
                <w:b/>
              </w:rPr>
              <w:t xml:space="preserve">Environment: </w:t>
            </w:r>
          </w:p>
          <w:p w14:paraId="3A985F08" w14:textId="77777777" w:rsidR="00717CE8" w:rsidRDefault="00FD7D6B">
            <w:pPr>
              <w:spacing w:after="0" w:line="240" w:lineRule="auto"/>
              <w:rPr>
                <w:b/>
              </w:rPr>
            </w:pPr>
            <w:r>
              <w:rPr>
                <w:b/>
              </w:rPr>
              <w:t xml:space="preserve">Build: </w:t>
            </w:r>
            <w:r w:rsidR="00832A10" w:rsidRPr="00832A10">
              <w:t>1234</w:t>
            </w:r>
          </w:p>
          <w:p w14:paraId="02827F1E" w14:textId="77777777" w:rsidR="00717CE8" w:rsidRDefault="00717CE8">
            <w:pPr>
              <w:spacing w:after="0" w:line="240" w:lineRule="auto"/>
            </w:pPr>
          </w:p>
        </w:tc>
        <w:tc>
          <w:tcPr>
            <w:tcW w:w="3292" w:type="dxa"/>
          </w:tcPr>
          <w:p w14:paraId="635340C4" w14:textId="77777777" w:rsidR="00717CE8" w:rsidRDefault="00FD7D6B">
            <w:pPr>
              <w:spacing w:after="0" w:line="240" w:lineRule="auto"/>
              <w:rPr>
                <w:b/>
              </w:rPr>
            </w:pPr>
            <w:r>
              <w:rPr>
                <w:b/>
              </w:rPr>
              <w:t>Status:</w:t>
            </w:r>
            <w:r w:rsidR="00832A10">
              <w:rPr>
                <w:b/>
              </w:rPr>
              <w:t xml:space="preserve"> </w:t>
            </w:r>
            <w:r w:rsidR="00832A10" w:rsidRPr="00832A10">
              <w:t>To Do</w:t>
            </w:r>
            <w:r w:rsidRPr="00832A10">
              <w:br/>
            </w:r>
            <w:r>
              <w:rPr>
                <w:b/>
              </w:rPr>
              <w:t xml:space="preserve">Resolution: </w:t>
            </w:r>
            <w:r w:rsidR="00832A10" w:rsidRPr="00832A10">
              <w:t>Unresolved</w:t>
            </w:r>
          </w:p>
          <w:p w14:paraId="0BE8991E" w14:textId="77777777" w:rsidR="00717CE8" w:rsidRDefault="00FD7D6B">
            <w:pPr>
              <w:spacing w:after="0" w:line="240" w:lineRule="auto"/>
              <w:rPr>
                <w:b/>
              </w:rPr>
            </w:pPr>
            <w:r>
              <w:rPr>
                <w:b/>
              </w:rPr>
              <w:t xml:space="preserve">Browser: </w:t>
            </w:r>
            <w:r w:rsidR="00832A10" w:rsidRPr="00832A10">
              <w:t>Chrome</w:t>
            </w:r>
          </w:p>
          <w:p w14:paraId="7546CC51" w14:textId="77777777" w:rsidR="00717CE8" w:rsidRDefault="00FD7D6B">
            <w:pPr>
              <w:spacing w:after="0" w:line="240" w:lineRule="auto"/>
              <w:rPr>
                <w:b/>
              </w:rPr>
            </w:pPr>
            <w:r>
              <w:rPr>
                <w:b/>
              </w:rPr>
              <w:t xml:space="preserve">Version: </w:t>
            </w:r>
            <w:r w:rsidR="00832A10" w:rsidRPr="00832A10">
              <w:t>89.0.4389.114</w:t>
            </w:r>
          </w:p>
        </w:tc>
        <w:tc>
          <w:tcPr>
            <w:tcW w:w="2491" w:type="dxa"/>
            <w:vMerge w:val="restart"/>
          </w:tcPr>
          <w:p w14:paraId="38193703" w14:textId="77777777" w:rsidR="00717CE8" w:rsidRDefault="00FD7D6B">
            <w:pPr>
              <w:spacing w:after="0" w:line="240" w:lineRule="auto"/>
              <w:rPr>
                <w:b/>
              </w:rPr>
            </w:pPr>
            <w:r>
              <w:rPr>
                <w:b/>
              </w:rPr>
              <w:t>Assignee</w:t>
            </w:r>
            <w:r w:rsidRPr="00832A10">
              <w:rPr>
                <w:b/>
              </w:rPr>
              <w:t xml:space="preserve">: </w:t>
            </w:r>
            <w:r w:rsidR="00832A10" w:rsidRPr="00832A10">
              <w:t>Project Manager</w:t>
            </w:r>
          </w:p>
          <w:p w14:paraId="3A604409" w14:textId="7FBF5781" w:rsidR="00717CE8" w:rsidRDefault="00FD7D6B">
            <w:pPr>
              <w:spacing w:after="0" w:line="240" w:lineRule="auto"/>
              <w:rPr>
                <w:b/>
              </w:rPr>
            </w:pPr>
            <w:r>
              <w:rPr>
                <w:b/>
              </w:rPr>
              <w:t xml:space="preserve">Reporter: </w:t>
            </w:r>
            <w:r w:rsidR="00091330">
              <w:t>Kićo</w:t>
            </w:r>
            <w:r w:rsidR="00832A10" w:rsidRPr="00832A10">
              <w:t xml:space="preserve"> Edna</w:t>
            </w:r>
          </w:p>
          <w:p w14:paraId="1A1ECDDC" w14:textId="14BF7470" w:rsidR="00717CE8" w:rsidRDefault="00FD7D6B">
            <w:pPr>
              <w:spacing w:after="0" w:line="240" w:lineRule="auto"/>
              <w:rPr>
                <w:b/>
              </w:rPr>
            </w:pPr>
            <w:r>
              <w:rPr>
                <w:b/>
              </w:rPr>
              <w:t>Created:</w:t>
            </w:r>
            <w:r w:rsidR="00832A10">
              <w:rPr>
                <w:b/>
              </w:rPr>
              <w:t xml:space="preserve"> </w:t>
            </w:r>
            <w:r w:rsidR="00531945" w:rsidRPr="00531945">
              <w:rPr>
                <w:bCs/>
              </w:rPr>
              <w:t>04</w:t>
            </w:r>
            <w:r w:rsidR="00832A10" w:rsidRPr="00832A10">
              <w:t>.</w:t>
            </w:r>
            <w:r w:rsidR="00531945">
              <w:t>10</w:t>
            </w:r>
            <w:r w:rsidR="00832A10" w:rsidRPr="00832A10">
              <w:t>.2021.</w:t>
            </w:r>
          </w:p>
          <w:p w14:paraId="2ACC3A6E" w14:textId="77777777" w:rsidR="00717CE8" w:rsidRDefault="00717CE8">
            <w:pPr>
              <w:spacing w:after="0" w:line="240" w:lineRule="auto"/>
            </w:pPr>
          </w:p>
        </w:tc>
      </w:tr>
      <w:tr w:rsidR="00717CE8" w14:paraId="4BA2EF18" w14:textId="77777777" w:rsidTr="00A97C09">
        <w:tc>
          <w:tcPr>
            <w:tcW w:w="6859" w:type="dxa"/>
            <w:gridSpan w:val="2"/>
          </w:tcPr>
          <w:p w14:paraId="71F40AD0" w14:textId="07DEB220" w:rsidR="00717CE8" w:rsidRPr="00832A10" w:rsidRDefault="00FD7D6B">
            <w:pPr>
              <w:spacing w:after="0" w:line="240" w:lineRule="auto"/>
            </w:pPr>
            <w:r>
              <w:rPr>
                <w:b/>
              </w:rPr>
              <w:t>Preconditions:</w:t>
            </w:r>
            <w:r w:rsidR="00832A10">
              <w:rPr>
                <w:b/>
              </w:rPr>
              <w:t xml:space="preserve"> </w:t>
            </w:r>
            <w:r>
              <w:rPr>
                <w:b/>
              </w:rPr>
              <w:br/>
            </w:r>
          </w:p>
          <w:p w14:paraId="40926306" w14:textId="6C68C6F9" w:rsidR="00810BF3" w:rsidRDefault="00FD7D6B">
            <w:pPr>
              <w:spacing w:after="0" w:line="240" w:lineRule="auto"/>
              <w:rPr>
                <w:b/>
                <w:lang w:val="bs-Latn-BA"/>
              </w:rPr>
            </w:pPr>
            <w:r>
              <w:rPr>
                <w:b/>
              </w:rPr>
              <w:t>Steps to reproduce</w:t>
            </w:r>
            <w:r>
              <w:rPr>
                <w:b/>
                <w:lang w:val="bs-Latn-BA"/>
              </w:rPr>
              <w:t>:</w:t>
            </w:r>
          </w:p>
          <w:p w14:paraId="6B1331F4" w14:textId="748E8816" w:rsidR="00BD0A12" w:rsidRDefault="00832A10" w:rsidP="00832A10">
            <w:pPr>
              <w:spacing w:after="0" w:line="240" w:lineRule="auto"/>
            </w:pPr>
            <w:r>
              <w:t xml:space="preserve">1. </w:t>
            </w:r>
            <w:r w:rsidR="000F15F5">
              <w:t xml:space="preserve">Navigate to </w:t>
            </w:r>
            <w:hyperlink r:id="rId9" w:history="1">
              <w:r w:rsidR="00BD0A12" w:rsidRPr="006F231D">
                <w:rPr>
                  <w:rStyle w:val="Hyperlink"/>
                </w:rPr>
                <w:t>https://www.demoblaze.com/index.html</w:t>
              </w:r>
            </w:hyperlink>
          </w:p>
          <w:p w14:paraId="631D0A07" w14:textId="6CD6039C" w:rsidR="001E7FC3" w:rsidRDefault="00832A10" w:rsidP="00832A10">
            <w:pPr>
              <w:spacing w:after="0" w:line="240" w:lineRule="auto"/>
            </w:pPr>
            <w:r>
              <w:t xml:space="preserve">2. </w:t>
            </w:r>
            <w:r w:rsidR="000F15F5">
              <w:t>Click on</w:t>
            </w:r>
            <w:r w:rsidR="00BD0A12">
              <w:t xml:space="preserve"> a product</w:t>
            </w:r>
            <w:r w:rsidR="009053FC">
              <w:t xml:space="preserve"> </w:t>
            </w:r>
          </w:p>
          <w:p w14:paraId="33BADDB6" w14:textId="5D1E41FA" w:rsidR="00832A10" w:rsidRDefault="00832A10" w:rsidP="00832A10">
            <w:pPr>
              <w:spacing w:after="0" w:line="240" w:lineRule="auto"/>
            </w:pPr>
            <w:r>
              <w:t xml:space="preserve">3. </w:t>
            </w:r>
            <w:r w:rsidR="00BD0A12">
              <w:t>Click on “Add to cart”</w:t>
            </w:r>
          </w:p>
          <w:p w14:paraId="46E6E933" w14:textId="561C7EE5" w:rsidR="00BD0A12" w:rsidRDefault="00BD0A12" w:rsidP="00832A10">
            <w:pPr>
              <w:spacing w:after="0" w:line="240" w:lineRule="auto"/>
            </w:pPr>
            <w:r>
              <w:t>4. Click “Ok” on “Product added” alert</w:t>
            </w:r>
          </w:p>
          <w:p w14:paraId="5F7A73AC" w14:textId="59B547AE" w:rsidR="00A74B95" w:rsidRDefault="001E7FC3" w:rsidP="001E7FC3">
            <w:pPr>
              <w:spacing w:after="0" w:line="240" w:lineRule="auto"/>
            </w:pPr>
            <w:r>
              <w:t xml:space="preserve">5. </w:t>
            </w:r>
            <w:r w:rsidR="000F15F5">
              <w:t xml:space="preserve">Click </w:t>
            </w:r>
            <w:r w:rsidR="00BD0A12">
              <w:t xml:space="preserve">back </w:t>
            </w:r>
            <w:r w:rsidR="000F15F5">
              <w:t>butto</w:t>
            </w:r>
            <w:r w:rsidR="00BD0A12">
              <w:t>n on browser</w:t>
            </w:r>
          </w:p>
          <w:p w14:paraId="22D862BD" w14:textId="77777777" w:rsidR="00717CE8" w:rsidRDefault="00FD7D6B">
            <w:pPr>
              <w:spacing w:after="0" w:line="240" w:lineRule="auto"/>
              <w:rPr>
                <w:b/>
              </w:rPr>
            </w:pPr>
            <w:r>
              <w:rPr>
                <w:b/>
              </w:rPr>
              <w:t xml:space="preserve">Expected: </w:t>
            </w:r>
          </w:p>
          <w:p w14:paraId="6250BB68" w14:textId="16109421" w:rsidR="00717CE8" w:rsidRPr="00832A10" w:rsidRDefault="00BD0A12">
            <w:pPr>
              <w:spacing w:after="0" w:line="240" w:lineRule="auto"/>
            </w:pPr>
            <w:r>
              <w:t>User gets sent back to Homepage</w:t>
            </w:r>
          </w:p>
          <w:p w14:paraId="4E328150" w14:textId="77777777" w:rsidR="00717CE8" w:rsidRDefault="00FD7D6B">
            <w:pPr>
              <w:spacing w:after="0" w:line="240" w:lineRule="auto"/>
              <w:rPr>
                <w:b/>
              </w:rPr>
            </w:pPr>
            <w:r>
              <w:rPr>
                <w:b/>
              </w:rPr>
              <w:t xml:space="preserve">Actual: </w:t>
            </w:r>
          </w:p>
          <w:p w14:paraId="5E582B6F" w14:textId="7A76833C" w:rsidR="00323DD4" w:rsidRPr="00832A10" w:rsidRDefault="00BD0A12" w:rsidP="00323DD4">
            <w:pPr>
              <w:spacing w:after="0" w:line="240" w:lineRule="auto"/>
            </w:pPr>
            <w:r>
              <w:t>User has to click the back button twice before going back to the Homepage</w:t>
            </w:r>
          </w:p>
          <w:p w14:paraId="1036BE18" w14:textId="12D133BB" w:rsidR="00F51C16" w:rsidRDefault="00F51C16">
            <w:pPr>
              <w:spacing w:after="0" w:line="240" w:lineRule="auto"/>
              <w:rPr>
                <w:b/>
              </w:rPr>
            </w:pPr>
            <w:r>
              <w:rPr>
                <w:b/>
              </w:rPr>
              <w:t xml:space="preserve">Note: </w:t>
            </w:r>
          </w:p>
          <w:p w14:paraId="62F1CC2E" w14:textId="42022EAB" w:rsidR="00717CE8" w:rsidRDefault="00BD0A12" w:rsidP="00A97C09">
            <w:pPr>
              <w:spacing w:after="0" w:line="240" w:lineRule="auto"/>
            </w:pPr>
            <w:r>
              <w:t xml:space="preserve">After Adding a product to cart a # appears in the page link and after clicking back button on </w:t>
            </w:r>
            <w:proofErr w:type="gramStart"/>
            <w:r>
              <w:t>browser ,</w:t>
            </w:r>
            <w:proofErr w:type="gramEnd"/>
            <w:r>
              <w:t xml:space="preserve"> the # gets removed</w:t>
            </w:r>
          </w:p>
        </w:tc>
        <w:tc>
          <w:tcPr>
            <w:tcW w:w="2491" w:type="dxa"/>
            <w:vMerge/>
          </w:tcPr>
          <w:p w14:paraId="7132F9B8" w14:textId="77777777" w:rsidR="00717CE8" w:rsidRDefault="00717CE8">
            <w:pPr>
              <w:spacing w:after="0" w:line="240" w:lineRule="auto"/>
            </w:pPr>
          </w:p>
        </w:tc>
      </w:tr>
      <w:tr w:rsidR="00717CE8" w14:paraId="078B2F07" w14:textId="77777777">
        <w:tc>
          <w:tcPr>
            <w:tcW w:w="9350" w:type="dxa"/>
            <w:gridSpan w:val="3"/>
          </w:tcPr>
          <w:p w14:paraId="44BB513F" w14:textId="77777777" w:rsidR="00717CE8" w:rsidRDefault="00717CE8">
            <w:pPr>
              <w:spacing w:after="0" w:line="240" w:lineRule="auto"/>
            </w:pPr>
          </w:p>
          <w:p w14:paraId="0DF71BB0" w14:textId="63E2779E" w:rsidR="00F340C2" w:rsidRDefault="00FD7D6B" w:rsidP="00BD0A12">
            <w:pPr>
              <w:tabs>
                <w:tab w:val="left" w:pos="1710"/>
              </w:tabs>
              <w:spacing w:after="0" w:line="240" w:lineRule="auto"/>
              <w:rPr>
                <w:b/>
              </w:rPr>
            </w:pPr>
            <w:r>
              <w:rPr>
                <w:b/>
              </w:rPr>
              <w:t>Attachments:</w:t>
            </w:r>
          </w:p>
          <w:p w14:paraId="0213CE3B" w14:textId="05FA0AA9" w:rsidR="00F340C2" w:rsidRDefault="00F340C2" w:rsidP="00BD0A12">
            <w:pPr>
              <w:tabs>
                <w:tab w:val="left" w:pos="1710"/>
              </w:tabs>
              <w:spacing w:after="0" w:line="240" w:lineRule="auto"/>
              <w:rPr>
                <w:b/>
              </w:rPr>
            </w:pPr>
            <w:r>
              <w:rPr>
                <w:noProof/>
              </w:rPr>
              <w:drawing>
                <wp:inline distT="0" distB="0" distL="0" distR="0" wp14:anchorId="64779EAE" wp14:editId="5C0F5645">
                  <wp:extent cx="5943600" cy="3032760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43600" cy="30327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6444648" w14:textId="77777777" w:rsidR="00F340C2" w:rsidRDefault="00F340C2" w:rsidP="00BD0A12">
            <w:pPr>
              <w:tabs>
                <w:tab w:val="left" w:pos="1710"/>
              </w:tabs>
              <w:spacing w:after="0" w:line="240" w:lineRule="auto"/>
              <w:rPr>
                <w:b/>
              </w:rPr>
            </w:pPr>
          </w:p>
          <w:p w14:paraId="52EB0D76" w14:textId="0942060B" w:rsidR="00F340C2" w:rsidRDefault="00F340C2" w:rsidP="00BD0A12">
            <w:pPr>
              <w:tabs>
                <w:tab w:val="left" w:pos="1710"/>
              </w:tabs>
              <w:spacing w:after="0" w:line="240" w:lineRule="auto"/>
              <w:rPr>
                <w:b/>
              </w:rPr>
            </w:pPr>
            <w:r>
              <w:rPr>
                <w:noProof/>
              </w:rPr>
              <w:lastRenderedPageBreak/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2CBBD97E" wp14:editId="709B739A">
                      <wp:simplePos x="0" y="0"/>
                      <wp:positionH relativeFrom="column">
                        <wp:posOffset>42545</wp:posOffset>
                      </wp:positionH>
                      <wp:positionV relativeFrom="paragraph">
                        <wp:posOffset>6985</wp:posOffset>
                      </wp:positionV>
                      <wp:extent cx="104775" cy="133350"/>
                      <wp:effectExtent l="0" t="0" r="28575" b="19050"/>
                      <wp:wrapNone/>
                      <wp:docPr id="9" name="Rectangle 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04775" cy="13335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solidFill>
                                  <a:srgbClr val="FF0000"/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33CFD278" id="Rectangle 9" o:spid="_x0000_s1026" style="position:absolute;margin-left:3.35pt;margin-top:.55pt;width:8.25pt;height:10.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" filled="f" strokecolor="red" strokeweight="1pt"/>
                  </w:pict>
                </mc:Fallback>
              </mc:AlternateContent>
            </w:r>
            <w:r>
              <w:rPr>
                <w:noProof/>
              </w:rPr>
              <w:drawing>
                <wp:inline distT="0" distB="0" distL="0" distR="0" wp14:anchorId="04C62C4B" wp14:editId="419DF590">
                  <wp:extent cx="5943600" cy="3021965"/>
                  <wp:effectExtent l="0" t="0" r="0" b="6985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43600" cy="302196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1C26158" w14:textId="0E4388A4" w:rsidR="005F550C" w:rsidRDefault="00BD0A12" w:rsidP="00BD0A12">
            <w:pPr>
              <w:tabs>
                <w:tab w:val="left" w:pos="1710"/>
              </w:tabs>
              <w:spacing w:after="0" w:line="240" w:lineRule="auto"/>
              <w:rPr>
                <w:b/>
              </w:rPr>
            </w:pPr>
            <w:r>
              <w:rPr>
                <w:b/>
              </w:rPr>
              <w:tab/>
            </w:r>
          </w:p>
          <w:p w14:paraId="0FA8294B" w14:textId="4D90A433" w:rsidR="00BD0A12" w:rsidRDefault="00BD0A12" w:rsidP="00BD0A12">
            <w:pPr>
              <w:tabs>
                <w:tab w:val="left" w:pos="1710"/>
              </w:tabs>
              <w:spacing w:after="0" w:line="240" w:lineRule="auto"/>
              <w:rPr>
                <w:b/>
              </w:rPr>
            </w:pPr>
            <w:r>
              <w:rPr>
                <w:noProof/>
              </w:rPr>
              <w:drawing>
                <wp:inline distT="0" distB="0" distL="0" distR="0" wp14:anchorId="54780280" wp14:editId="1B04BFF2">
                  <wp:extent cx="5943600" cy="3052445"/>
                  <wp:effectExtent l="0" t="0" r="0" b="0"/>
                  <wp:docPr id="8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43600" cy="305244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EF0F903" w14:textId="03C3CAA6" w:rsidR="005E02E6" w:rsidRDefault="005E02E6">
            <w:pPr>
              <w:spacing w:after="0" w:line="240" w:lineRule="auto"/>
              <w:rPr>
                <w:b/>
              </w:rPr>
            </w:pPr>
          </w:p>
          <w:p w14:paraId="326DA8EA" w14:textId="52A9502A" w:rsidR="005F550C" w:rsidRDefault="005F550C">
            <w:pPr>
              <w:spacing w:after="0" w:line="240" w:lineRule="auto"/>
              <w:rPr>
                <w:b/>
              </w:rPr>
            </w:pPr>
          </w:p>
          <w:p w14:paraId="72D24418" w14:textId="66FA5878" w:rsidR="00F51C16" w:rsidRDefault="00F51C16">
            <w:pPr>
              <w:spacing w:after="0" w:line="240" w:lineRule="auto"/>
              <w:rPr>
                <w:b/>
              </w:rPr>
            </w:pPr>
          </w:p>
        </w:tc>
      </w:tr>
    </w:tbl>
    <w:p w14:paraId="0197DF03" w14:textId="3C649A50" w:rsidR="00717CE8" w:rsidRDefault="00717CE8"/>
    <w:sectPr w:rsidR="00717CE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CE2D1C" w14:textId="77777777" w:rsidR="00920505" w:rsidRDefault="00920505">
      <w:pPr>
        <w:spacing w:line="240" w:lineRule="auto"/>
      </w:pPr>
      <w:r>
        <w:separator/>
      </w:r>
    </w:p>
  </w:endnote>
  <w:endnote w:type="continuationSeparator" w:id="0">
    <w:p w14:paraId="11F7DE06" w14:textId="77777777" w:rsidR="00920505" w:rsidRDefault="00920505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125C8C8" w14:textId="77777777" w:rsidR="00920505" w:rsidRDefault="00920505">
      <w:pPr>
        <w:spacing w:after="0" w:line="240" w:lineRule="auto"/>
      </w:pPr>
      <w:r>
        <w:separator/>
      </w:r>
    </w:p>
  </w:footnote>
  <w:footnote w:type="continuationSeparator" w:id="0">
    <w:p w14:paraId="06ADDD03" w14:textId="77777777" w:rsidR="00920505" w:rsidRDefault="0092050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DAB3E88"/>
    <w:multiLevelType w:val="hybridMultilevel"/>
    <w:tmpl w:val="6A9A159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1MjWxNLWwNDE2tjBX0lEKTi0uzszPAykwrAUAPeucJSwAAAA="/>
  </w:docVars>
  <w:rsids>
    <w:rsidRoot w:val="00D93D89"/>
    <w:rsid w:val="00007625"/>
    <w:rsid w:val="00091330"/>
    <w:rsid w:val="000F15F5"/>
    <w:rsid w:val="00121F12"/>
    <w:rsid w:val="001E7FC3"/>
    <w:rsid w:val="0029627C"/>
    <w:rsid w:val="00323DD4"/>
    <w:rsid w:val="00531945"/>
    <w:rsid w:val="00561649"/>
    <w:rsid w:val="005E02E6"/>
    <w:rsid w:val="005F550C"/>
    <w:rsid w:val="0071039B"/>
    <w:rsid w:val="00717CE8"/>
    <w:rsid w:val="008018FE"/>
    <w:rsid w:val="00807313"/>
    <w:rsid w:val="00810BF3"/>
    <w:rsid w:val="00832A10"/>
    <w:rsid w:val="00877780"/>
    <w:rsid w:val="00891075"/>
    <w:rsid w:val="009053FC"/>
    <w:rsid w:val="00905F47"/>
    <w:rsid w:val="00920505"/>
    <w:rsid w:val="00A3673D"/>
    <w:rsid w:val="00A54528"/>
    <w:rsid w:val="00A74B95"/>
    <w:rsid w:val="00A97C09"/>
    <w:rsid w:val="00B473EC"/>
    <w:rsid w:val="00BD0A12"/>
    <w:rsid w:val="00C06E84"/>
    <w:rsid w:val="00C23261"/>
    <w:rsid w:val="00C84854"/>
    <w:rsid w:val="00CA6907"/>
    <w:rsid w:val="00D26025"/>
    <w:rsid w:val="00D51207"/>
    <w:rsid w:val="00D711CA"/>
    <w:rsid w:val="00D86880"/>
    <w:rsid w:val="00D93D89"/>
    <w:rsid w:val="00EB08FF"/>
    <w:rsid w:val="00EC65B6"/>
    <w:rsid w:val="00F05728"/>
    <w:rsid w:val="00F340C2"/>
    <w:rsid w:val="00F51C16"/>
    <w:rsid w:val="00FD7D6B"/>
    <w:rsid w:val="17CF5F1C"/>
    <w:rsid w:val="30472D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885541"/>
  <w15:docId w15:val="{97BE0253-8607-458A-A4E9-6E7491DB4A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60" w:line="259" w:lineRule="auto"/>
    </w:pPr>
    <w:rPr>
      <w:sz w:val="22"/>
      <w:szCs w:val="22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99"/>
    <w:rsid w:val="00832A10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BD0A1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D0A1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image" Target="media/image3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2.png"/><Relationship Id="rId5" Type="http://schemas.openxmlformats.org/officeDocument/2006/relationships/settings" Target="settings.xml"/><Relationship Id="rId10" Type="http://schemas.openxmlformats.org/officeDocument/2006/relationships/image" Target="media/image1.png"/><Relationship Id="rId4" Type="http://schemas.openxmlformats.org/officeDocument/2006/relationships/styles" Target="styles.xml"/><Relationship Id="rId9" Type="http://schemas.openxmlformats.org/officeDocument/2006/relationships/hyperlink" Target="https://www.demoblaze.com/index.html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A0BD8265-58E7-4C87-853E-F7A1CFCDB00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2</Pages>
  <Words>116</Words>
  <Characters>667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asan Okanovic</dc:creator>
  <cp:lastModifiedBy>kicoedna@hotmail.com</cp:lastModifiedBy>
  <cp:revision>5</cp:revision>
  <dcterms:created xsi:type="dcterms:W3CDTF">2021-11-06T08:54:00Z</dcterms:created>
  <dcterms:modified xsi:type="dcterms:W3CDTF">2021-11-06T16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10078</vt:lpwstr>
  </property>
</Properties>
</file>